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1DD48" w14:textId="72F595D3" w:rsidR="00415E82" w:rsidRDefault="00415E82">
      <w:pPr>
        <w:rPr>
          <w:noProof/>
        </w:rPr>
      </w:pPr>
      <w:r>
        <w:rPr>
          <w:noProof/>
        </w:rPr>
        <w:t>Gh</w:t>
      </w:r>
    </w:p>
    <w:p w14:paraId="71D215D5" w14:textId="77777777" w:rsidR="00415E82" w:rsidRDefault="00415E82" w:rsidP="00415E82">
      <w:pPr>
        <w:pStyle w:val="NormalWeb"/>
        <w:shd w:val="clear" w:color="auto" w:fill="FFFFFF"/>
        <w:spacing w:line="75" w:lineRule="atLeast"/>
        <w:rPr>
          <w:rFonts w:ascii="Segoe UI" w:hAnsi="Segoe UI" w:cs="Segoe UI"/>
          <w:color w:val="044444"/>
          <w:sz w:val="17"/>
          <w:szCs w:val="17"/>
        </w:rPr>
      </w:pPr>
      <w:r>
        <w:rPr>
          <w:rFonts w:ascii="Segoe UI" w:hAnsi="Segoe UI" w:cs="Segoe UI"/>
          <w:color w:val="044444"/>
          <w:sz w:val="17"/>
          <w:szCs w:val="17"/>
        </w:rPr>
        <w:t>ansible-playbook -</w:t>
      </w:r>
      <w:proofErr w:type="spellStart"/>
      <w:r>
        <w:rPr>
          <w:rFonts w:ascii="Segoe UI" w:hAnsi="Segoe UI" w:cs="Segoe UI"/>
          <w:color w:val="044444"/>
          <w:sz w:val="17"/>
          <w:szCs w:val="17"/>
        </w:rPr>
        <w:t>i</w:t>
      </w:r>
      <w:proofErr w:type="spellEnd"/>
      <w:r>
        <w:rPr>
          <w:rFonts w:ascii="Segoe UI" w:hAnsi="Segoe UI" w:cs="Segoe UI"/>
          <w:color w:val="044444"/>
          <w:sz w:val="17"/>
          <w:szCs w:val="17"/>
        </w:rPr>
        <w:t xml:space="preserve"> httpd.aws_ec2.yml -u ec2-user --private-key=~/Downloads/</w:t>
      </w:r>
      <w:proofErr w:type="spellStart"/>
      <w:r>
        <w:rPr>
          <w:rFonts w:ascii="Segoe UI" w:hAnsi="Segoe UI" w:cs="Segoe UI"/>
          <w:color w:val="044444"/>
          <w:sz w:val="17"/>
          <w:szCs w:val="17"/>
        </w:rPr>
        <w:t>awskey.pem</w:t>
      </w:r>
      <w:proofErr w:type="spellEnd"/>
      <w:r>
        <w:rPr>
          <w:rFonts w:ascii="Segoe UI" w:hAnsi="Segoe UI" w:cs="Segoe UI"/>
          <w:color w:val="044444"/>
          <w:sz w:val="17"/>
          <w:szCs w:val="17"/>
        </w:rPr>
        <w:t xml:space="preserve"> </w:t>
      </w:r>
      <w:proofErr w:type="spellStart"/>
      <w:r>
        <w:rPr>
          <w:rFonts w:ascii="Segoe UI" w:hAnsi="Segoe UI" w:cs="Segoe UI"/>
          <w:color w:val="044444"/>
          <w:sz w:val="17"/>
          <w:szCs w:val="17"/>
        </w:rPr>
        <w:t>httpd.yml</w:t>
      </w:r>
      <w:proofErr w:type="spellEnd"/>
    </w:p>
    <w:p w14:paraId="72988A75" w14:textId="3F03A4AA" w:rsidR="00415E82" w:rsidRDefault="00415E82">
      <w:r>
        <w:rPr>
          <w:noProof/>
        </w:rPr>
        <w:drawing>
          <wp:inline distT="0" distB="0" distL="0" distR="0" wp14:anchorId="2D7D4434" wp14:editId="2A14E9FC">
            <wp:extent cx="5943600" cy="4213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0DAF0" w14:textId="2C6BE01D" w:rsidR="00655C19" w:rsidRDefault="00655C19"/>
    <w:p w14:paraId="4181717B" w14:textId="32F886DC" w:rsidR="00655C19" w:rsidRDefault="00655C19">
      <w:r>
        <w:rPr>
          <w:noProof/>
        </w:rPr>
        <w:lastRenderedPageBreak/>
        <w:drawing>
          <wp:inline distT="0" distB="0" distL="0" distR="0" wp14:anchorId="0D8028D9" wp14:editId="0652D66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8469" w14:textId="520988A6" w:rsidR="00655C19" w:rsidRDefault="00655C19">
      <w:r>
        <w:rPr>
          <w:noProof/>
        </w:rPr>
        <w:drawing>
          <wp:inline distT="0" distB="0" distL="0" distR="0" wp14:anchorId="2568243C" wp14:editId="53C1EF6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C206B" w14:textId="039F67CA" w:rsidR="00655C19" w:rsidRDefault="00655C19">
      <w:r>
        <w:rPr>
          <w:noProof/>
        </w:rPr>
        <w:lastRenderedPageBreak/>
        <w:drawing>
          <wp:inline distT="0" distB="0" distL="0" distR="0" wp14:anchorId="7F30DAA5" wp14:editId="2646C27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73F9" w14:textId="3F5539B7" w:rsidR="00655C19" w:rsidRDefault="00655C19"/>
    <w:p w14:paraId="4394086F" w14:textId="3164852A" w:rsidR="00655C19" w:rsidRDefault="00655C19">
      <w:r>
        <w:rPr>
          <w:noProof/>
        </w:rPr>
        <w:drawing>
          <wp:inline distT="0" distB="0" distL="0" distR="0" wp14:anchorId="219053D4" wp14:editId="56F5A30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55A38" w14:textId="7D731EDC" w:rsidR="001641F6" w:rsidRDefault="001641F6"/>
    <w:p w14:paraId="2BD8467A" w14:textId="77777777" w:rsidR="001641F6" w:rsidRDefault="001641F6" w:rsidP="001641F6">
      <w:pPr>
        <w:pStyle w:val="Standard"/>
      </w:pPr>
      <w:r>
        <w:rPr>
          <w:noProof/>
        </w:rPr>
        <w:lastRenderedPageBreak/>
        <w:drawing>
          <wp:inline distT="0" distB="0" distL="0" distR="0" wp14:anchorId="2314867F" wp14:editId="6578773F">
            <wp:extent cx="5654530" cy="7597798"/>
            <wp:effectExtent l="0" t="0" r="3810" b="3175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sibl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7597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83A62B" wp14:editId="2A8AAA3F">
            <wp:extent cx="5700254" cy="7521592"/>
            <wp:effectExtent l="0" t="0" r="0" b="3175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sibl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254" cy="752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B1F892" wp14:editId="5A99D008">
            <wp:extent cx="5726926" cy="7506350"/>
            <wp:effectExtent l="0" t="0" r="7620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sible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926" cy="750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CE9853" wp14:editId="65B684B0">
            <wp:extent cx="5738357" cy="7529212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sible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752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0D3A4B" wp14:editId="6482075E">
            <wp:extent cx="6120130" cy="6123940"/>
            <wp:effectExtent l="0" t="0" r="0" b="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sible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12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617CDC" wp14:editId="15FFEA5A">
            <wp:extent cx="5928874" cy="7647333"/>
            <wp:effectExtent l="0" t="0" r="0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sible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76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CE3DDD" wp14:editId="2427FF7C">
            <wp:extent cx="6120130" cy="7205980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sible7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20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80F45E" wp14:editId="472B7617">
            <wp:extent cx="6100339" cy="7521592"/>
            <wp:effectExtent l="0" t="0" r="0" b="3175"/>
            <wp:docPr id="8" name="Picture 8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sible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0339" cy="752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5E362E" wp14:editId="5E517D24">
            <wp:extent cx="6120130" cy="358394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sible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3AC6A2" wp14:editId="24E33F05">
            <wp:extent cx="6120130" cy="5888990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nsible10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88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F57A8F" wp14:editId="306B8E53">
            <wp:extent cx="6120130" cy="3512820"/>
            <wp:effectExtent l="0" t="0" r="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nsible11 ou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3FDFD8" wp14:editId="127B2535">
            <wp:extent cx="6120130" cy="4468495"/>
            <wp:effectExtent l="0" t="0" r="0" b="8255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nsible12ou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46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4F1D86" wp14:editId="0B2C6B29">
            <wp:extent cx="6120130" cy="4180840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nsible1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8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17B054" wp14:editId="21D45558">
            <wp:extent cx="6120130" cy="6525260"/>
            <wp:effectExtent l="0" t="0" r="0" b="889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nsible1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52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DAC7BD" wp14:editId="092D9566">
            <wp:extent cx="6120130" cy="4512310"/>
            <wp:effectExtent l="0" t="0" r="0" b="254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nsible1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51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C92792" wp14:editId="23FFEAC0">
            <wp:extent cx="6120130" cy="6673215"/>
            <wp:effectExtent l="0" t="0" r="0" b="0"/>
            <wp:docPr id="16" name="Picture 1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nsible16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67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DD9201" wp14:editId="6E370A6D">
            <wp:extent cx="6120130" cy="5380990"/>
            <wp:effectExtent l="0" t="0" r="0" b="0"/>
            <wp:docPr id="17" name="Picture 17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nsible17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8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97DE2C" wp14:editId="6D333172">
            <wp:extent cx="6120130" cy="3402965"/>
            <wp:effectExtent l="0" t="0" r="0" b="698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nsible18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3DC53" w14:textId="77777777" w:rsidR="001641F6" w:rsidRDefault="001641F6">
      <w:bookmarkStart w:id="0" w:name="_GoBack"/>
      <w:bookmarkEnd w:id="0"/>
    </w:p>
    <w:p w14:paraId="28F7783F" w14:textId="2020627D" w:rsidR="00655C19" w:rsidRDefault="00655C19"/>
    <w:p w14:paraId="156F18EC" w14:textId="11A0CB4C" w:rsidR="00655C19" w:rsidRDefault="00655C19">
      <w:r>
        <w:rPr>
          <w:noProof/>
        </w:rPr>
        <w:drawing>
          <wp:inline distT="0" distB="0" distL="0" distR="0" wp14:anchorId="60A3E033" wp14:editId="4DCA838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03E49" w14:textId="7DFF5B9B" w:rsidR="00655C19" w:rsidRDefault="00655C19"/>
    <w:p w14:paraId="486A47CA" w14:textId="77777777" w:rsidR="00655C19" w:rsidRDefault="00655C19"/>
    <w:sectPr w:rsidR="00655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DYyAJJGhmamlko6SsGpxcWZ+XkgBYa1ANFsCrAsAAAA"/>
  </w:docVars>
  <w:rsids>
    <w:rsidRoot w:val="00415E82"/>
    <w:rsid w:val="001641F6"/>
    <w:rsid w:val="00256344"/>
    <w:rsid w:val="00415E82"/>
    <w:rsid w:val="00655C19"/>
    <w:rsid w:val="009E4B8C"/>
    <w:rsid w:val="00C0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ED5A5"/>
  <w15:chartTrackingRefBased/>
  <w15:docId w15:val="{083C16B9-06D4-4DBB-A469-2DA20D488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5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andard">
    <w:name w:val="Standard"/>
    <w:rsid w:val="001641F6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84216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6244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4</TotalTime>
  <Pages>20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avani dodla</dc:creator>
  <cp:keywords/>
  <dc:description/>
  <cp:lastModifiedBy>sravani dodla</cp:lastModifiedBy>
  <cp:revision>1</cp:revision>
  <dcterms:created xsi:type="dcterms:W3CDTF">2020-02-08T02:40:00Z</dcterms:created>
  <dcterms:modified xsi:type="dcterms:W3CDTF">2020-02-13T18:13:00Z</dcterms:modified>
</cp:coreProperties>
</file>